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17</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I remember the first computer program I wrote. It started with a menu of mathematical operations that a user could select from. Then, the user was prompted to enter two numbers, and the program returned the result of the calculation. Essentially, I created a complicated calculator! But I was so excited about it. I immediately started thinking of other possibilities - ways I could automate tasks or do more complex operations. Ways I could use code to problem-solve. At the time, coding was a hobby that eventually led to an undergraduate minor. Today, it is an essential part of my research, as I regularly use machine learning and high-throughput computing to answer my research questions.</w:t>
      </w:r>
    </w:p>
    <w:p>
      <w:pPr>
        <w:pStyle w:val="BodyText"/>
      </w:pPr>
      <w:r>
        <w:t xml:space="preserve">As I have progressed through my graduate career my clinical interests have increasingly focused on assessment. Similar to how I might piece together code to solve a problem, I enjoy fitting the puzzle pieces from clinical interviews, life circumstances, and cognitive and personality measures to describe a person’s needs and recommend solutions that create a holistic picture. I found these experiences to be especially rewarding after receiving positive feedback on a juvenile court evaluation from the youth attorney assigned to the case.</w:t>
      </w:r>
    </w:p>
    <w:p>
      <w:pPr>
        <w:pStyle w:val="BodyText"/>
      </w:pPr>
      <w:r>
        <w:t xml:space="preserve">I plan to pursue a career grounded in data science and clinical assessment. I can envision these paths as separate avenues - e.g., working as a clinical scientist with the NIDA Clinical Trials Network and conducting court-ordered assessments on the side. Or, as overlapping - e.g., working as research clinician at the VA and providing assessments at the hospital or for the Veterans Treatment Court Program.</w:t>
      </w:r>
    </w:p>
    <w:p>
      <w:pPr>
        <w:pStyle w:val="BodyText"/>
      </w:pPr>
      <w:r>
        <w:t xml:space="preserve">To move towards these goals, I plan to gain more relevant research and data science experiences through collaboration and leadership roles. I also intend to audit a course on Bayesian Statistics this Fall and TA for John Curtin’s General Linear Model course next year. Clinically, I plan to continue my forensic assessment work with Dr. Patti Coffey. Additionally, I will be gaining experience at the VA this fall, where I can learn what it is like to work in a hospital setting and assess whether this environment aligns with my interests.</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In 2022, drug overdoses were the eighth leading cause of death in the United States. The process of recovery, lapse and relapse in substance use disorders is chronic and non-linear. However, unlike other chronic health conditions (e.g., diabetes), substance use disorder treatment is time-limited and aimed at reducing substance use behaviors when individuals are in acute relapse. My research aims to improve substance use disorder treatment by focusing on the continuity of adaptive care that extends beyond initial symptom reduction. Specifically, I am interested in the application of machine learning to personally sensed data for the purpose of algorithm-guided clinical recommendations (e.g., what intervention or activity would be most helpful for this individual at this moment?) and risk monitoring (e.g., what is the probability that an individual will engage in goal-inconsistent substance use in the next week?).</w:t>
      </w:r>
    </w:p>
    <w:p>
      <w:pPr>
        <w:pStyle w:val="BodyText"/>
      </w:pPr>
      <w:r>
        <w:t xml:space="preserve">Personal sensing allows for frequent, longitudinal measurement of changes in proximal risk (e.g., for goal-inconsistent substance use). However, to use these data for algorithm-guided action, we must determine that people with substance use disorders are willing and able to provide these data. Thus, I assessed the feasibility of personal sensing methods by evaluating behavioral and subjective indicators of acceptability among people with alcohol use disorder. We found participants subjectively rated personal sensing methods as being acceptable (on average, ratings were significantly higher than neutral) and that participants were willing and able to adhere to our protocols (Wyant et al., 2023). A current study is underway to attempt to replicate these findings in a national sample of people with opioid use disorder.</w:t>
      </w:r>
    </w:p>
    <w:p>
      <w:pPr>
        <w:pStyle w:val="BodyText"/>
      </w:pPr>
      <w:r>
        <w:t xml:space="preserve">A second parallel aim of my research has been to use personal sensing data to predict future goal-inconsistent substance use with high temporal precision. In one study, we demonstrated that we could use ecological momentary assessment data to predict hour-by-hour probabilities of goal-inconsistent alcohol use in the next hour, next day, and next week with excellent performance (auROC’s</w:t>
      </w:r>
      <w:r>
        <w:t xml:space="preserve"> </w:t>
      </w:r>
      <m:oMath>
        <m:r>
          <m:rPr>
            <m:sty m:val="p"/>
          </m:rPr>
          <m:t>≥</m:t>
        </m:r>
      </m:oMath>
      <w:r>
        <w:t xml:space="preserve"> </w:t>
      </w:r>
      <w:r>
        <w:t xml:space="preserve">.90; Wyant &amp; Sant’Ana et al., in press). In a follow-up study, we demonstrated that we can also predict goal-inconsistent alcohol use up to two weeks in the future (e.g., alcohol use in the next week starting two weeks from now; Wyant et al., in prep).</w:t>
      </w:r>
    </w:p>
    <w:p>
      <w:pPr>
        <w:pStyle w:val="BodyText"/>
      </w:pPr>
      <w:r>
        <w:t xml:space="preserve">Finally, machine learning methods allow us to use high-dimensional data that can better capture complex clinical phenomena, like substance use. In our previous work, we found that feature categories with low contributions to overall model performance still consequentially impacted predictions for some individuals at specific moments. Considering a broad set of features allows us to capture risk-relevant signal for more people and, in turn, use features that are important to a specific individual to select and recommend personalized interventions or treatments.</w:t>
      </w:r>
    </w:p>
    <w:p>
      <w:pPr>
        <w:pStyle w:val="BodyText"/>
      </w:pPr>
      <w:r>
        <w:t xml:space="preserve">Ultimately, I hope to make ongoing treatment and support for substance use disorders more accessible by automating the delivery of personalized treatment recommendation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numPr>
          <w:ilvl w:val="0"/>
          <w:numId w:val="1005"/>
        </w:numPr>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numPr>
          <w:ilvl w:val="0"/>
          <w:numId w:val="1000"/>
        </w:numPr>
      </w:pPr>
      <w:r>
        <w:t xml:space="preserve">Relative contributions:</w:t>
      </w:r>
    </w:p>
    <w:p>
      <w:pPr>
        <w:pStyle w:val="Compact"/>
        <w:numPr>
          <w:ilvl w:val="1"/>
          <w:numId w:val="1006"/>
        </w:numPr>
      </w:pPr>
      <w:r>
        <w:t xml:space="preserve">conceptualization - 10%</w:t>
      </w:r>
      <w:r>
        <w:br/>
      </w:r>
    </w:p>
    <w:p>
      <w:pPr>
        <w:pStyle w:val="Compact"/>
        <w:numPr>
          <w:ilvl w:val="1"/>
          <w:numId w:val="1006"/>
        </w:numPr>
      </w:pPr>
      <w:r>
        <w:t xml:space="preserve">design - 10%</w:t>
      </w:r>
      <w:r>
        <w:br/>
      </w:r>
    </w:p>
    <w:p>
      <w:pPr>
        <w:pStyle w:val="Compact"/>
        <w:numPr>
          <w:ilvl w:val="1"/>
          <w:numId w:val="1006"/>
        </w:numPr>
      </w:pPr>
      <w:r>
        <w:t xml:space="preserve">analysis - NA</w:t>
      </w:r>
      <w:r>
        <w:br/>
      </w:r>
    </w:p>
    <w:p>
      <w:pPr>
        <w:pStyle w:val="Compact"/>
        <w:numPr>
          <w:ilvl w:val="1"/>
          <w:numId w:val="1006"/>
        </w:numPr>
      </w:pPr>
      <w:r>
        <w:t xml:space="preserve">writing - 10%</w:t>
      </w:r>
    </w:p>
    <w:bookmarkEnd w:id="30"/>
    <w:bookmarkStart w:id="38" w:name="presentations"/>
    <w:p>
      <w:pPr>
        <w:pStyle w:val="Heading3"/>
      </w:pPr>
      <w:r>
        <w:t xml:space="preserve">2.4 Presentations</w:t>
      </w:r>
    </w:p>
    <w:p>
      <w:pPr>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7"/>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7"/>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7"/>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7"/>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8"/>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9"/>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9"/>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9"/>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My training has primarily centered on cognitive-behavioral approaches, including cognitive behavioral therapy, exposure therapy, cognitive behavioral analysis system of psychotherapy, and acceptance and commitment therapy. While each of these therapies have unique components, they are not in opposition to one another. I find myself drawing from each of them as toolboxes to personalize therapy to the specific needs of my client. For instance, with one client I was treating for depression, a behavioral activation strategy (e.g., doing the smallest possible step towards a goal) still seemed too difficult for him. I then switched to an acceptance and commitment therapy technique of framing all of our actions as</w:t>
      </w:r>
      <w:r>
        <w:t xml:space="preserve"> </w:t>
      </w:r>
      <w:r>
        <w:rPr>
          <w:i/>
          <w:iCs/>
        </w:rPr>
        <w:t xml:space="preserve">towards</w:t>
      </w:r>
      <w:r>
        <w:t xml:space="preserve"> </w:t>
      </w:r>
      <w:r>
        <w:t xml:space="preserve">or</w:t>
      </w:r>
      <w:r>
        <w:t xml:space="preserve"> </w:t>
      </w:r>
      <w:r>
        <w:rPr>
          <w:i/>
          <w:iCs/>
        </w:rPr>
        <w:t xml:space="preserve">away</w:t>
      </w:r>
      <w:r>
        <w:t xml:space="preserve"> </w:t>
      </w:r>
      <w:r>
        <w:t xml:space="preserve">moves. This approach resonated with my client as it was easier for him to recognize his decision to stay on the couch or scrolling on his phone as moving him away from what he wanted. He was then able to make the choice to substitute these actions with ones that moved him towards his goal.</w:t>
      </w:r>
    </w:p>
    <w:p>
      <w:pPr>
        <w:pStyle w:val="BodyText"/>
      </w:pPr>
      <w:r>
        <w:t xml:space="preserve">Most of all, I prioritize a strong therapeutic relationship built on trust, empathy, and a genuine interest in helping my clients achieve their goals. I often draw on motivational interviewing and Socratic questioning skills to establish this relationship with my clients. A strong foundation has allowed me to appropriately challenge and question clients when needed. To illustrate, I recently had a client who believed they should be happy all the time. To move past this, I had to be firm and blunt that this was not a realistic expectation. Without our established rapport and trust, it is possible that this might have created a rupture in our relationship. Instead, it was a breakthrough.</w:t>
      </w:r>
    </w:p>
    <w:p>
      <w:pPr>
        <w:pStyle w:val="BodyText"/>
      </w:pPr>
      <w:r>
        <w:t xml:space="preserve">One way I foster these components of evidenced-based therapies and a strong working alliance with my clients is through collaboration and feedback. For example, I routinely use standard assessment outcome questionnaires. I was treating a client for death anxiety and we collaboratively came up with exposures for her to do between session. She reported lower subjective distress with each exposure. However, it was with a Death Anxiety Beliefs and Behaviors questionnaire that I administered pre-, mid-, and post-treatment where we were able to see a stark indicator of improvement.</w:t>
      </w:r>
    </w:p>
    <w:p>
      <w:pPr>
        <w:pStyle w:val="BodyText"/>
      </w:pPr>
      <w:r>
        <w:t xml:space="preserve">I also routinely ask clients how they like an activity or how they think therapy is going during our sessions. I have found that sometimes their feedback has resulted in us noticeably shifting our treatment plan (e.g., switching from cognition-focused interventions to emotion-regulation strategies). Obtaining regular feedback is also important to me, as I believe personalizing treatments to clients’ preferences, needs, and stage of readiness requires frequent re-evaluation since these states fluctuate and change over time.</w:t>
      </w:r>
    </w:p>
    <w:bookmarkEnd w:id="43"/>
    <w:bookmarkStart w:id="50" w:name="practicum-experiences"/>
    <w:p>
      <w:pPr>
        <w:pStyle w:val="Heading3"/>
      </w:pPr>
      <w:r>
        <w:t xml:space="preserve">3.2 Practicum Experiences</w:t>
      </w:r>
    </w:p>
    <w:p>
      <w:pPr>
        <w:numPr>
          <w:ilvl w:val="0"/>
          <w:numId w:val="1010"/>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11"/>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Substance use affects people from all backgrounds, and the high comorbidity with severe mental health conditions puts individuals at risk of experiencing trauma, incarceration and housing insecurity. Moreover, treatment disparities are pervasive in substance use treatment. Marginalized communities encounter systemic biases and barriers to treatment access and are disproportionately criminalized for their substance use. Thus, experiences with diverse populations are paramount to my research and clinical interest in addiction and substance use.</w:t>
      </w:r>
    </w:p>
    <w:p>
      <w:pPr>
        <w:pStyle w:val="BodyText"/>
      </w:pPr>
      <w:r>
        <w:t xml:space="preserve">One vulnerable population greatly afflicted with mental health and substance use disorders are justice-involved individuals. Recently, opioid overdoses have been reported as the leading cause of death among people returning to their communities from carceral settings. Through my clinical work with Dr. Patti Coffey, I have had the opportunity to work with justice-involved individuals. In one experience, I reviewed over ten years of prison mental health records for an individual incarcerated since he was 18 years old. After my clinical interview with this individual, I determined he met criteria for schizophrenia. He had attempted to get help in prison several times, but was labeled as</w:t>
      </w:r>
      <w:r>
        <w:t xml:space="preserve"> </w:t>
      </w:r>
      <w:r>
        <w:t xml:space="preserve">“</w:t>
      </w:r>
      <w:r>
        <w:t xml:space="preserve">drug-seeking</w:t>
      </w:r>
      <w:r>
        <w:t xml:space="preserve">”</w:t>
      </w:r>
      <w:r>
        <w:t xml:space="preserve"> </w:t>
      </w:r>
      <w:r>
        <w:t xml:space="preserve">and</w:t>
      </w:r>
      <w:r>
        <w:t xml:space="preserve"> </w:t>
      </w:r>
      <w:r>
        <w:t xml:space="preserve">“</w:t>
      </w:r>
      <w:r>
        <w:t xml:space="preserve">malingering</w:t>
      </w:r>
      <w:r>
        <w:t xml:space="preserve">”</w:t>
      </w:r>
      <w:r>
        <w:t xml:space="preserve"> </w:t>
      </w:r>
      <w:r>
        <w:t xml:space="preserve">by mental health providers due to his self-reported history of substance use. Another memorable experience I can recall is an interaction with an individual I was screening for eligibility for a trauma-focused group for previously incarcerated individuals. He told me about his experiences with substance use, housing insecurity, and trauma. During these experiences I realized how by listening non-judgmentally and providing empathy and validation I was able to make a powerful therapeutic connection in just a single interaction.</w:t>
      </w:r>
    </w:p>
    <w:p>
      <w:pPr>
        <w:pStyle w:val="BodyText"/>
      </w:pPr>
      <w:r>
        <w:t xml:space="preserve">I am also looking forward to my upcoming position in the PTSD Clinic at the VA this Fall. My interest in evidence-based trauma treatment stems from the high comorbidity of trauma experience and substance use disorders. Expanding my skillset to include trauma treatment will enhance my ability to research and treat clients struggling with substance use. It will also allow me to learn more about veteran culture and work within an integrated healthcare system.</w:t>
      </w:r>
    </w:p>
    <w:p>
      <w:pPr>
        <w:pStyle w:val="BodyText"/>
      </w:pPr>
      <w:r>
        <w:t xml:space="preserve">Additionally, I have gained experience working with undergraduate students with first-time offences for alcohol or cannabis use. At the PRTC, I worked with a client with an alcohol use disorder who did not wish to change his alcohol use. These experiences have taught me to meet an individual where they are in terms of the substance use goals and to consider external factors contributing to their substance use.</w:t>
      </w:r>
    </w:p>
    <w:p>
      <w:pPr>
        <w:pStyle w:val="BodyText"/>
      </w:pPr>
      <w:r>
        <w:t xml:space="preserve">Through my research, I hope to make ongoing treatment and support for substance use disorders more accessible. Therefore, I have begun to carefully consider how my prediction models and results are interpreted regarding representation. I have helped develop fairness analyses with my lab, which can be reported as transparent benchmarks for how our models perform by specific demographic characteristics. I have also incorporated participant feedback into my research. I am currently working on a project with a student I am mentoring as part of the Psychology Research Experience Program. We are using qualitative data from participants with opioid use disorder that describes their experiences with our data collection methods. We aim to use their own words to assess the feasibility of sensing-assisted treatment and intervention, with a special emphasis on the stability of acceptability and feasibility across demographic groups with known treatment disparities.</w:t>
      </w:r>
    </w:p>
    <w:bookmarkEnd w:id="54"/>
    <w:bookmarkStart w:id="55" w:name="workshop-attended"/>
    <w:p>
      <w:pPr>
        <w:pStyle w:val="Heading3"/>
      </w:pPr>
      <w:r>
        <w:t xml:space="preserve">4.2 Workshop Attended</w:t>
      </w:r>
    </w:p>
    <w:p>
      <w:pPr>
        <w:pStyle w:val="Compact"/>
        <w:numPr>
          <w:ilvl w:val="0"/>
          <w:numId w:val="1012"/>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3"/>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3"/>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3"/>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4"/>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a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4"/>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4"/>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7T18:18:51Z</dcterms:created>
  <dcterms:modified xsi:type="dcterms:W3CDTF">2024-07-17T18: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7</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